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8E164" w14:textId="2843E148" w:rsidR="00EB67CD" w:rsidRDefault="00EB67CD">
      <w:r>
        <w:t xml:space="preserve">From </w:t>
      </w:r>
      <w:r w:rsidR="00A42424">
        <w:t xml:space="preserve">what </w:t>
      </w:r>
      <w:r>
        <w:t xml:space="preserve">I gathered and understand, Version Control manage changes made </w:t>
      </w:r>
      <w:r w:rsidR="009222B6">
        <w:t xml:space="preserve">to a </w:t>
      </w:r>
      <w:r w:rsidR="00A6080B">
        <w:t>project’s</w:t>
      </w:r>
      <w:r w:rsidR="009222B6">
        <w:t xml:space="preserve"> codebase or files. With it allows developers to keep track, </w:t>
      </w:r>
      <w:r w:rsidR="00A6080B">
        <w:t>collaborate and revert to previous versions if needs be.</w:t>
      </w:r>
    </w:p>
    <w:p w14:paraId="0B04BCB5" w14:textId="08BA9EB3" w:rsidR="00A6080B" w:rsidRDefault="00751829">
      <w:r>
        <w:t xml:space="preserve">This will be beneficial when multiple developers are working on the same codebase at the same </w:t>
      </w:r>
      <w:r w:rsidR="006822B0">
        <w:t>time without</w:t>
      </w:r>
      <w:r w:rsidR="00A42424">
        <w:t xml:space="preserve"> disrupting or</w:t>
      </w:r>
      <w:r>
        <w:t xml:space="preserve"> interfering with </w:t>
      </w:r>
      <w:r w:rsidR="006822B0">
        <w:t>each other’s work. This will make finding and fixing bugs easier by tracking changes made to the code.</w:t>
      </w:r>
      <w:r w:rsidR="00051625">
        <w:t xml:space="preserve"> </w:t>
      </w:r>
      <w:r w:rsidR="00051625" w:rsidRPr="00051625">
        <w:t>In software development, version control is used to manage source code, track changes, and communicate with team members. For instance, Git is a well-known version control system that is employed in software development to log changes made to the code and facilitate team collaboration.</w:t>
      </w:r>
    </w:p>
    <w:p w14:paraId="5C63B876" w14:textId="7B4E831E" w:rsidR="00051625" w:rsidRDefault="00051625">
      <w:r>
        <w:t>“</w:t>
      </w:r>
      <w:proofErr w:type="gramStart"/>
      <w:r>
        <w:t>git</w:t>
      </w:r>
      <w:proofErr w:type="gramEnd"/>
      <w:r>
        <w:t xml:space="preserve"> commit” – this is</w:t>
      </w:r>
      <w:r w:rsidR="003A379B">
        <w:t xml:space="preserve"> one of git commands</w:t>
      </w:r>
      <w:r w:rsidR="00427248">
        <w:t xml:space="preserve"> (as “Git” is a popular Version Control System)</w:t>
      </w:r>
      <w:r w:rsidR="003A379B">
        <w:t xml:space="preserve"> that used often to save changes to the local repo with a message describing changes made. </w:t>
      </w:r>
      <w:r w:rsidR="00A42424" w:rsidRPr="00A42424">
        <w:t xml:space="preserve">Commits are like checkpoints in </w:t>
      </w:r>
      <w:r w:rsidR="00A42424">
        <w:t>a</w:t>
      </w:r>
      <w:r w:rsidR="00A42424" w:rsidRPr="00A42424">
        <w:t xml:space="preserve"> project's history, and </w:t>
      </w:r>
      <w:r w:rsidR="00A42424">
        <w:t>developers</w:t>
      </w:r>
      <w:r w:rsidR="00A42424" w:rsidRPr="00A42424">
        <w:t xml:space="preserve"> can use them to track progress or revert changes if needed.</w:t>
      </w:r>
      <w:r w:rsidR="00A42424">
        <w:t xml:space="preserve"> </w:t>
      </w:r>
      <w:r w:rsidR="00230457">
        <w:t>This is important on a version control as it allows developers to track and revert to previous version if necessary.</w:t>
      </w:r>
    </w:p>
    <w:p w14:paraId="09F47B65" w14:textId="1149604A" w:rsidR="00A42424" w:rsidRDefault="00A42424">
      <w:r>
        <w:t>Other Git Commands that I often use:</w:t>
      </w:r>
    </w:p>
    <w:p w14:paraId="1049E1E2" w14:textId="33E298A5" w:rsidR="00A42424" w:rsidRDefault="00A42424" w:rsidP="00A42424">
      <w:pPr>
        <w:pStyle w:val="ListParagraph"/>
        <w:numPr>
          <w:ilvl w:val="0"/>
          <w:numId w:val="1"/>
        </w:numPr>
      </w:pPr>
      <w:r>
        <w:t>“</w:t>
      </w:r>
      <w:proofErr w:type="gramStart"/>
      <w:r>
        <w:t>git</w:t>
      </w:r>
      <w:proofErr w:type="gramEnd"/>
      <w:r>
        <w:t xml:space="preserve"> </w:t>
      </w:r>
      <w:proofErr w:type="spellStart"/>
      <w:r>
        <w:t>init</w:t>
      </w:r>
      <w:proofErr w:type="spellEnd"/>
      <w:r>
        <w:t>” - Initializes</w:t>
      </w:r>
      <w:r>
        <w:t xml:space="preserve"> a new Git repository in the current directory</w:t>
      </w:r>
    </w:p>
    <w:p w14:paraId="25BF3136" w14:textId="580E33B5" w:rsidR="00A42424" w:rsidRDefault="00A42424" w:rsidP="00A42424">
      <w:pPr>
        <w:pStyle w:val="ListParagraph"/>
        <w:numPr>
          <w:ilvl w:val="0"/>
          <w:numId w:val="1"/>
        </w:numPr>
      </w:pPr>
      <w:r>
        <w:t>“</w:t>
      </w:r>
      <w:proofErr w:type="gramStart"/>
      <w:r>
        <w:t>git</w:t>
      </w:r>
      <w:proofErr w:type="gramEnd"/>
      <w:r>
        <w:t xml:space="preserve"> add</w:t>
      </w:r>
      <w:r>
        <w:t xml:space="preserve">” - </w:t>
      </w:r>
      <w:r>
        <w:t>Adds changes to the staging area, preparing them for a commit</w:t>
      </w:r>
    </w:p>
    <w:p w14:paraId="6429BE70" w14:textId="1706CF61" w:rsidR="00A42424" w:rsidRDefault="00A42424" w:rsidP="00A42424">
      <w:pPr>
        <w:pStyle w:val="ListParagraph"/>
        <w:numPr>
          <w:ilvl w:val="0"/>
          <w:numId w:val="1"/>
        </w:numPr>
      </w:pPr>
      <w:r>
        <w:t>“</w:t>
      </w:r>
      <w:proofErr w:type="gramStart"/>
      <w:r>
        <w:t>git</w:t>
      </w:r>
      <w:proofErr w:type="gramEnd"/>
      <w:r>
        <w:t xml:space="preserve"> pull</w:t>
      </w:r>
      <w:r>
        <w:t xml:space="preserve">” - </w:t>
      </w:r>
      <w:r>
        <w:t>Fetches changes from a remote repository and merges them into the current branch</w:t>
      </w:r>
    </w:p>
    <w:p w14:paraId="7EE2690D" w14:textId="21C20FFE" w:rsidR="00230457" w:rsidRDefault="00A42424" w:rsidP="00A42424">
      <w:pPr>
        <w:pStyle w:val="ListParagraph"/>
        <w:numPr>
          <w:ilvl w:val="0"/>
          <w:numId w:val="1"/>
        </w:numPr>
      </w:pPr>
      <w:r>
        <w:t>“</w:t>
      </w:r>
      <w:proofErr w:type="gramStart"/>
      <w:r>
        <w:t>git</w:t>
      </w:r>
      <w:proofErr w:type="gramEnd"/>
      <w:r>
        <w:t xml:space="preserve"> push</w:t>
      </w:r>
      <w:r>
        <w:t>” - Sends</w:t>
      </w:r>
      <w:r>
        <w:t xml:space="preserve"> local commits to a remote repository, updating the branch with the latest changes.</w:t>
      </w:r>
    </w:p>
    <w:p w14:paraId="10CA9B8B" w14:textId="77777777" w:rsidR="007F5231" w:rsidRDefault="007F5231"/>
    <w:sectPr w:rsidR="007F5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C27B4F"/>
    <w:multiLevelType w:val="hybridMultilevel"/>
    <w:tmpl w:val="AF84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512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N7cwNba0MDK0MDdT0lEKTi0uzszPAykwrAUAvjJQYiwAAAA="/>
  </w:docVars>
  <w:rsids>
    <w:rsidRoot w:val="00EB67CD"/>
    <w:rsid w:val="00051625"/>
    <w:rsid w:val="00230457"/>
    <w:rsid w:val="003A379B"/>
    <w:rsid w:val="00427248"/>
    <w:rsid w:val="006822B0"/>
    <w:rsid w:val="00751829"/>
    <w:rsid w:val="007F5231"/>
    <w:rsid w:val="009222B6"/>
    <w:rsid w:val="00A42424"/>
    <w:rsid w:val="00A6080B"/>
    <w:rsid w:val="00EB6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36806"/>
  <w15:chartTrackingRefBased/>
  <w15:docId w15:val="{BE176F5B-EFE3-4597-BB43-D16B2AB5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n Bondoc</dc:creator>
  <cp:keywords/>
  <dc:description/>
  <cp:lastModifiedBy>Daen Bondoc</cp:lastModifiedBy>
  <cp:revision>1</cp:revision>
  <dcterms:created xsi:type="dcterms:W3CDTF">2023-04-19T11:37:00Z</dcterms:created>
  <dcterms:modified xsi:type="dcterms:W3CDTF">2023-04-19T12:07:00Z</dcterms:modified>
</cp:coreProperties>
</file>